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3851C2" w14:textId="659D3816" w:rsidR="00B74F54" w:rsidRDefault="00B74F54" w:rsidP="00DF675A">
      <w:r>
        <w:t>How Project is created:</w:t>
      </w:r>
    </w:p>
    <w:p w14:paraId="5B7D9DC0" w14:textId="7D19AEF4" w:rsidR="00B74F54" w:rsidRDefault="00B74F54" w:rsidP="00DF675A"/>
    <w:p w14:paraId="4015644B" w14:textId="0FB5561C" w:rsidR="00642A59" w:rsidRDefault="00642A59" w:rsidP="00B74F54">
      <w:pPr>
        <w:pStyle w:val="ListParagraph"/>
        <w:numPr>
          <w:ilvl w:val="0"/>
          <w:numId w:val="1"/>
        </w:numPr>
      </w:pPr>
      <w:r>
        <w:t>Prerequisite:</w:t>
      </w:r>
    </w:p>
    <w:p w14:paraId="3363A822" w14:textId="77777777" w:rsidR="00642A59" w:rsidRDefault="00642A59" w:rsidP="00642A59">
      <w:pPr>
        <w:pStyle w:val="ListParagraph"/>
        <w:numPr>
          <w:ilvl w:val="1"/>
          <w:numId w:val="1"/>
        </w:numPr>
      </w:pPr>
      <w:r>
        <w:t xml:space="preserve">Install MongoDB Compass </w:t>
      </w:r>
    </w:p>
    <w:p w14:paraId="2C72FD6D" w14:textId="19B87783" w:rsidR="00642A59" w:rsidRDefault="00642A59" w:rsidP="00642A59">
      <w:pPr>
        <w:pStyle w:val="ListParagraph"/>
        <w:numPr>
          <w:ilvl w:val="2"/>
          <w:numId w:val="1"/>
        </w:numPr>
      </w:pPr>
      <w:hyperlink r:id="rId5" w:history="1">
        <w:r w:rsidRPr="007056ED">
          <w:rPr>
            <w:rStyle w:val="Hyperlink"/>
          </w:rPr>
          <w:t>https://www.mongodb.com/try/download/compass</w:t>
        </w:r>
      </w:hyperlink>
    </w:p>
    <w:p w14:paraId="34E8FEC7" w14:textId="77777777" w:rsidR="00642A59" w:rsidRDefault="00642A59" w:rsidP="00642A59">
      <w:pPr>
        <w:pStyle w:val="ListParagraph"/>
        <w:numPr>
          <w:ilvl w:val="1"/>
          <w:numId w:val="1"/>
        </w:numPr>
      </w:pPr>
      <w:r>
        <w:t xml:space="preserve">Install MongoDB Server for </w:t>
      </w:r>
      <w:proofErr w:type="gramStart"/>
      <w:r>
        <w:t>Windows(</w:t>
      </w:r>
      <w:proofErr w:type="gramEnd"/>
      <w:r>
        <w:t>Locally, community edition</w:t>
      </w:r>
      <w:r>
        <w:t>)</w:t>
      </w:r>
    </w:p>
    <w:p w14:paraId="60FA5BA6" w14:textId="220F02BE" w:rsidR="00642A59" w:rsidRDefault="00642A59" w:rsidP="00642A59">
      <w:pPr>
        <w:pStyle w:val="ListParagraph"/>
        <w:numPr>
          <w:ilvl w:val="2"/>
          <w:numId w:val="1"/>
        </w:numPr>
      </w:pPr>
      <w:r>
        <w:t>https://www.mongodb.com/try/download/community</w:t>
      </w:r>
    </w:p>
    <w:p w14:paraId="74705094" w14:textId="6982E445" w:rsidR="00642A59" w:rsidRDefault="00642A59" w:rsidP="00642A59">
      <w:pPr>
        <w:pStyle w:val="ListParagraph"/>
        <w:numPr>
          <w:ilvl w:val="1"/>
          <w:numId w:val="1"/>
        </w:numPr>
      </w:pPr>
      <w:r>
        <w:t xml:space="preserve">Reference </w:t>
      </w:r>
    </w:p>
    <w:p w14:paraId="3AB520E0" w14:textId="5C02FFBB" w:rsidR="00642A59" w:rsidRDefault="00642A59" w:rsidP="00642A59">
      <w:pPr>
        <w:pStyle w:val="ListParagraph"/>
        <w:numPr>
          <w:ilvl w:val="2"/>
          <w:numId w:val="1"/>
        </w:numPr>
      </w:pPr>
      <w:r>
        <w:t>https://docs.mongodb.com/manual/tutorial/install-mongodb-on-windows/</w:t>
      </w:r>
    </w:p>
    <w:p w14:paraId="5D59CF88" w14:textId="7C78C473" w:rsidR="00B74F54" w:rsidRDefault="00B74F54" w:rsidP="00B74F54">
      <w:pPr>
        <w:pStyle w:val="ListParagraph"/>
        <w:numPr>
          <w:ilvl w:val="0"/>
          <w:numId w:val="1"/>
        </w:numPr>
      </w:pPr>
      <w:r>
        <w:t xml:space="preserve">Run </w:t>
      </w:r>
      <w:proofErr w:type="spellStart"/>
      <w:r w:rsidRPr="00B74F54">
        <w:t>npm</w:t>
      </w:r>
      <w:proofErr w:type="spellEnd"/>
      <w:r w:rsidRPr="00B74F54">
        <w:t xml:space="preserve"> </w:t>
      </w:r>
      <w:proofErr w:type="spellStart"/>
      <w:r w:rsidRPr="00B74F54">
        <w:t>init</w:t>
      </w:r>
      <w:proofErr w:type="spellEnd"/>
    </w:p>
    <w:p w14:paraId="5527FB50" w14:textId="16741AAB" w:rsidR="00B74F54" w:rsidRDefault="00B74F54" w:rsidP="00B74F54">
      <w:pPr>
        <w:pStyle w:val="ListParagraph"/>
        <w:numPr>
          <w:ilvl w:val="1"/>
          <w:numId w:val="1"/>
        </w:numPr>
      </w:pPr>
      <w:r>
        <w:t xml:space="preserve">Package name: </w:t>
      </w:r>
      <w:proofErr w:type="spellStart"/>
      <w:r w:rsidRPr="00B74F54">
        <w:t>ems</w:t>
      </w:r>
      <w:proofErr w:type="spellEnd"/>
      <w:r w:rsidRPr="00B74F54">
        <w:t>-bits-assignment</w:t>
      </w:r>
    </w:p>
    <w:p w14:paraId="7F2FC9F0" w14:textId="5F3D0D04" w:rsidR="00B74F54" w:rsidRDefault="00B74F54" w:rsidP="00B74F54">
      <w:pPr>
        <w:pStyle w:val="ListParagraph"/>
        <w:numPr>
          <w:ilvl w:val="1"/>
          <w:numId w:val="1"/>
        </w:numPr>
      </w:pPr>
      <w:r w:rsidRPr="00B74F54">
        <w:t>entry point: server.js</w:t>
      </w:r>
    </w:p>
    <w:p w14:paraId="22D7F144" w14:textId="7924726C" w:rsidR="00B74F54" w:rsidRDefault="00B74F54" w:rsidP="00B74F54">
      <w:pPr>
        <w:pStyle w:val="ListParagraph"/>
        <w:numPr>
          <w:ilvl w:val="0"/>
          <w:numId w:val="1"/>
        </w:numPr>
      </w:pPr>
      <w:r>
        <w:t>Install dependencies:</w:t>
      </w:r>
    </w:p>
    <w:p w14:paraId="0646868F" w14:textId="03E53196" w:rsidR="00B74F54" w:rsidRPr="00B74F54" w:rsidRDefault="00B74F54" w:rsidP="00B74F54">
      <w:pPr>
        <w:pStyle w:val="ListParagraph"/>
        <w:numPr>
          <w:ilvl w:val="1"/>
          <w:numId w:val="1"/>
        </w:numPr>
      </w:pPr>
      <w:proofErr w:type="spellStart"/>
      <w:r w:rsidRPr="00B74F54">
        <w:t>npm</w:t>
      </w:r>
      <w:proofErr w:type="spellEnd"/>
      <w:r w:rsidRPr="00B74F54">
        <w:t xml:space="preserve"> </w:t>
      </w:r>
      <w:proofErr w:type="spellStart"/>
      <w:r w:rsidRPr="00B74F54">
        <w:t>i</w:t>
      </w:r>
      <w:proofErr w:type="spellEnd"/>
      <w:r w:rsidRPr="00B74F54">
        <w:t xml:space="preserve"> --save express mongoose express-handlebars body-parser</w:t>
      </w:r>
    </w:p>
    <w:p w14:paraId="0AABF26E" w14:textId="472ACAFF" w:rsidR="00B74F54" w:rsidRDefault="00B74F54" w:rsidP="00B74F54">
      <w:pPr>
        <w:pStyle w:val="ListParagraph"/>
        <w:numPr>
          <w:ilvl w:val="0"/>
          <w:numId w:val="1"/>
        </w:numPr>
      </w:pPr>
      <w:r w:rsidRPr="00B74F54">
        <w:t>Instal</w:t>
      </w:r>
      <w:r>
        <w:t>l global dependencies:</w:t>
      </w:r>
    </w:p>
    <w:p w14:paraId="4FBA6390" w14:textId="7A19882A" w:rsidR="00B74F54" w:rsidRDefault="00B74F54" w:rsidP="00B74F54">
      <w:pPr>
        <w:pStyle w:val="ListParagraph"/>
        <w:numPr>
          <w:ilvl w:val="1"/>
          <w:numId w:val="1"/>
        </w:numPr>
      </w:pPr>
      <w:proofErr w:type="spellStart"/>
      <w:r>
        <w:t>Npm</w:t>
      </w:r>
      <w:proofErr w:type="spellEnd"/>
      <w:r>
        <w:t xml:space="preserve"> I </w:t>
      </w:r>
      <w:proofErr w:type="spellStart"/>
      <w:proofErr w:type="gramStart"/>
      <w:r>
        <w:t>nodemon</w:t>
      </w:r>
      <w:proofErr w:type="spellEnd"/>
      <w:r>
        <w:t>(</w:t>
      </w:r>
      <w:proofErr w:type="gramEnd"/>
      <w:r>
        <w:t xml:space="preserve">we can use node </w:t>
      </w:r>
      <w:proofErr w:type="spellStart"/>
      <w:r>
        <w:t>directl</w:t>
      </w:r>
      <w:proofErr w:type="spellEnd"/>
      <w:r>
        <w:t xml:space="preserve">, but </w:t>
      </w:r>
      <w:proofErr w:type="spellStart"/>
      <w:r>
        <w:t>nodemon</w:t>
      </w:r>
      <w:proofErr w:type="spellEnd"/>
      <w:r>
        <w:t xml:space="preserve"> will auto refresh &amp; restart server and compile when we change any file)</w:t>
      </w:r>
    </w:p>
    <w:p w14:paraId="4089AE4A" w14:textId="026990C9" w:rsidR="00642A59" w:rsidRDefault="00642A59" w:rsidP="00642A59">
      <w:pPr>
        <w:pStyle w:val="ListParagraph"/>
        <w:numPr>
          <w:ilvl w:val="0"/>
          <w:numId w:val="1"/>
        </w:numPr>
      </w:pPr>
      <w:r>
        <w:t>Start MongoDB server:</w:t>
      </w:r>
    </w:p>
    <w:p w14:paraId="16ECEC42" w14:textId="77777777" w:rsidR="00642A59" w:rsidRDefault="00642A59" w:rsidP="00642A59">
      <w:pPr>
        <w:pStyle w:val="ListParagraph"/>
        <w:numPr>
          <w:ilvl w:val="1"/>
          <w:numId w:val="1"/>
        </w:numPr>
      </w:pPr>
      <w:r>
        <w:t>startMongoDB.bat file from project, Check/change MongoDB installation directory &amp; database path</w:t>
      </w:r>
    </w:p>
    <w:p w14:paraId="26E41456" w14:textId="67DDBB91" w:rsidR="00642A59" w:rsidRDefault="00642A59" w:rsidP="00642A59">
      <w:pPr>
        <w:pStyle w:val="ListParagraph"/>
        <w:numPr>
          <w:ilvl w:val="1"/>
          <w:numId w:val="1"/>
        </w:numPr>
      </w:pPr>
      <w:r>
        <w:t>Currently Server path is set to C:\Program Files\MongoDB\Server\5.0\data\ &amp; database path is set to C:\DATA\workspace\EMS-EmployeeManagementSystem\mongo-data</w:t>
      </w:r>
    </w:p>
    <w:p w14:paraId="4071A396" w14:textId="276345F5" w:rsidR="00642A59" w:rsidRDefault="00642A59" w:rsidP="00642A59">
      <w:pPr>
        <w:pStyle w:val="ListParagraph"/>
        <w:numPr>
          <w:ilvl w:val="0"/>
          <w:numId w:val="1"/>
        </w:numPr>
      </w:pPr>
      <w:r>
        <w:t xml:space="preserve">Open </w:t>
      </w:r>
      <w:proofErr w:type="spellStart"/>
      <w:r>
        <w:t>MongoDb</w:t>
      </w:r>
      <w:proofErr w:type="spellEnd"/>
      <w:r>
        <w:t xml:space="preserve"> Compass, connect to server with default config &amp; create DB and collection as shown below:</w:t>
      </w:r>
    </w:p>
    <w:p w14:paraId="13B60B80" w14:textId="25504E3C" w:rsidR="00040A12" w:rsidRDefault="00040A12" w:rsidP="00400CBF">
      <w:pPr>
        <w:pStyle w:val="ListParagraph"/>
        <w:numPr>
          <w:ilvl w:val="1"/>
          <w:numId w:val="1"/>
        </w:numPr>
      </w:pPr>
      <w:r>
        <w:rPr>
          <w:noProof/>
        </w:rPr>
        <w:drawing>
          <wp:inline distT="0" distB="0" distL="0" distR="0" wp14:anchorId="634351FC" wp14:editId="5E1C3680">
            <wp:extent cx="4312409" cy="246007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318702" cy="2463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D624A6" w14:textId="73C00981" w:rsidR="007E3160" w:rsidRDefault="007E3160" w:rsidP="007E3160">
      <w:pPr>
        <w:pStyle w:val="ListParagraph"/>
        <w:numPr>
          <w:ilvl w:val="0"/>
          <w:numId w:val="1"/>
        </w:numPr>
      </w:pPr>
      <w:r>
        <w:t xml:space="preserve">Start the server with </w:t>
      </w:r>
      <w:proofErr w:type="spellStart"/>
      <w:r>
        <w:t>nodemon</w:t>
      </w:r>
      <w:proofErr w:type="spellEnd"/>
      <w:r>
        <w:t xml:space="preserve"> server.js</w:t>
      </w:r>
    </w:p>
    <w:p w14:paraId="293988CC" w14:textId="30E044AA" w:rsidR="007E3160" w:rsidRDefault="007E3160" w:rsidP="007E3160">
      <w:pPr>
        <w:pStyle w:val="ListParagraph"/>
        <w:numPr>
          <w:ilvl w:val="1"/>
          <w:numId w:val="1"/>
        </w:numPr>
      </w:pPr>
      <w:r>
        <w:rPr>
          <w:noProof/>
        </w:rPr>
        <w:lastRenderedPageBreak/>
        <w:drawing>
          <wp:inline distT="0" distB="0" distL="0" distR="0" wp14:anchorId="26B6FD42" wp14:editId="2DAE73FE">
            <wp:extent cx="4092715" cy="2195991"/>
            <wp:effectExtent l="0" t="0" r="317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098577" cy="21991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459E10" w14:textId="4B335F72" w:rsidR="007E3160" w:rsidRDefault="007E3160" w:rsidP="007E3160">
      <w:pPr>
        <w:pStyle w:val="ListParagraph"/>
        <w:numPr>
          <w:ilvl w:val="0"/>
          <w:numId w:val="1"/>
        </w:numPr>
      </w:pPr>
      <w:r>
        <w:t xml:space="preserve">Navigate to </w:t>
      </w:r>
      <w:hyperlink r:id="rId8" w:history="1">
        <w:r w:rsidRPr="007056ED">
          <w:rPr>
            <w:rStyle w:val="Hyperlink"/>
          </w:rPr>
          <w:t>http://localhost:3000/</w:t>
        </w:r>
      </w:hyperlink>
      <w:r>
        <w:t xml:space="preserve"> &amp; you should see server running with no router added </w:t>
      </w:r>
      <w:proofErr w:type="gramStart"/>
      <w:r>
        <w:t>( Cannot</w:t>
      </w:r>
      <w:proofErr w:type="gramEnd"/>
      <w:r>
        <w:t xml:space="preserve"> get /)</w:t>
      </w:r>
    </w:p>
    <w:p w14:paraId="0CE164EB" w14:textId="673BAF4A" w:rsidR="00D20A21" w:rsidRDefault="00D20A21" w:rsidP="00D20A21"/>
    <w:p w14:paraId="77C089CA" w14:textId="2CDF00E4" w:rsidR="00D20A21" w:rsidRDefault="00D20A21" w:rsidP="00D20A21">
      <w:r>
        <w:t xml:space="preserve">Adding </w:t>
      </w:r>
      <w:proofErr w:type="spellStart"/>
      <w:r>
        <w:t>Empoyee</w:t>
      </w:r>
      <w:proofErr w:type="spellEnd"/>
      <w:r>
        <w:t xml:space="preserve"> Router &amp; controller</w:t>
      </w:r>
    </w:p>
    <w:p w14:paraId="0231FE3A" w14:textId="09CDD7A3" w:rsidR="00D20A21" w:rsidRDefault="00D20A21" w:rsidP="00D20A21">
      <w:pPr>
        <w:pStyle w:val="ListParagraph"/>
        <w:numPr>
          <w:ilvl w:val="0"/>
          <w:numId w:val="1"/>
        </w:numPr>
      </w:pPr>
      <w:r>
        <w:t>Add employee Controller:</w:t>
      </w:r>
    </w:p>
    <w:p w14:paraId="38D62F41" w14:textId="690A8CEC" w:rsidR="00D20A21" w:rsidRDefault="00D20A21" w:rsidP="00D20A21">
      <w:pPr>
        <w:pStyle w:val="ListParagraph"/>
        <w:numPr>
          <w:ilvl w:val="1"/>
          <w:numId w:val="1"/>
        </w:numPr>
      </w:pPr>
      <w:r>
        <w:rPr>
          <w:noProof/>
        </w:rPr>
        <w:drawing>
          <wp:inline distT="0" distB="0" distL="0" distR="0" wp14:anchorId="1FFEFB30" wp14:editId="5B7D17E5">
            <wp:extent cx="4676158" cy="2434441"/>
            <wp:effectExtent l="0" t="0" r="0" b="444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683439" cy="24382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CD26AE" w14:textId="676CA43A" w:rsidR="00D20A21" w:rsidRDefault="00D20A21" w:rsidP="00D20A21">
      <w:pPr>
        <w:pStyle w:val="ListParagraph"/>
        <w:numPr>
          <w:ilvl w:val="0"/>
          <w:numId w:val="1"/>
        </w:numPr>
      </w:pPr>
      <w:r>
        <w:t>Update server.js</w:t>
      </w:r>
    </w:p>
    <w:p w14:paraId="4DE53CF4" w14:textId="21C90047" w:rsidR="00D20A21" w:rsidRDefault="00D20A21" w:rsidP="00D20A21">
      <w:pPr>
        <w:pStyle w:val="ListParagraph"/>
        <w:numPr>
          <w:ilvl w:val="1"/>
          <w:numId w:val="1"/>
        </w:numPr>
      </w:pPr>
      <w:r>
        <w:rPr>
          <w:noProof/>
        </w:rPr>
        <w:drawing>
          <wp:inline distT="0" distB="0" distL="0" distR="0" wp14:anchorId="598296EC" wp14:editId="53132D98">
            <wp:extent cx="5018991" cy="2202551"/>
            <wp:effectExtent l="0" t="0" r="0" b="762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025197" cy="22052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1C7863" w14:textId="12DA37F7" w:rsidR="00D20A21" w:rsidRDefault="00D20A21" w:rsidP="00D20A21">
      <w:pPr>
        <w:pStyle w:val="ListParagraph"/>
        <w:numPr>
          <w:ilvl w:val="0"/>
          <w:numId w:val="1"/>
        </w:numPr>
      </w:pPr>
      <w:r>
        <w:t>Now navigate to browser and navigate to employee route to see the changes:</w:t>
      </w:r>
    </w:p>
    <w:p w14:paraId="58A1C10A" w14:textId="6F1856F2" w:rsidR="00D20A21" w:rsidRDefault="00D20A21" w:rsidP="00D20A21">
      <w:pPr>
        <w:pStyle w:val="ListParagraph"/>
        <w:numPr>
          <w:ilvl w:val="1"/>
          <w:numId w:val="1"/>
        </w:numPr>
      </w:pPr>
      <w:r>
        <w:rPr>
          <w:noProof/>
        </w:rPr>
        <w:lastRenderedPageBreak/>
        <w:drawing>
          <wp:inline distT="0" distB="0" distL="0" distR="0" wp14:anchorId="4FE8F6AF" wp14:editId="374C88CB">
            <wp:extent cx="3562350" cy="141922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562350" cy="1419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CC6BF1" w14:textId="3E82325D" w:rsidR="00A56DA4" w:rsidRDefault="00A56DA4" w:rsidP="00A56DA4"/>
    <w:p w14:paraId="23D2EAC9" w14:textId="060680A3" w:rsidR="00A56DA4" w:rsidRDefault="00A56DA4" w:rsidP="00A56DA4">
      <w:r>
        <w:t>Using handlebar</w:t>
      </w:r>
    </w:p>
    <w:p w14:paraId="44CAB90C" w14:textId="77777777" w:rsidR="00040A12" w:rsidRDefault="00040A12" w:rsidP="00DF675A"/>
    <w:p w14:paraId="4B730304" w14:textId="374017DD" w:rsidR="000748D5" w:rsidRPr="00DF675A" w:rsidRDefault="000748D5" w:rsidP="00DF675A"/>
    <w:sectPr w:rsidR="000748D5" w:rsidRPr="00DF675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723C25"/>
    <w:multiLevelType w:val="hybridMultilevel"/>
    <w:tmpl w:val="0520F402"/>
    <w:lvl w:ilvl="0" w:tplc="E5D8286C">
      <w:numFmt w:val="bullet"/>
      <w:lvlText w:val="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zs7AwMzYwtjQ1MzJX0lEKTi0uzszPAykwrAUAS7Zx+ywAAAA="/>
  </w:docVars>
  <w:rsids>
    <w:rsidRoot w:val="00DF675A"/>
    <w:rsid w:val="00040A12"/>
    <w:rsid w:val="000748D5"/>
    <w:rsid w:val="0054528C"/>
    <w:rsid w:val="00642A59"/>
    <w:rsid w:val="00652A32"/>
    <w:rsid w:val="007E3160"/>
    <w:rsid w:val="00A56DA4"/>
    <w:rsid w:val="00B531D8"/>
    <w:rsid w:val="00B74F54"/>
    <w:rsid w:val="00D20A21"/>
    <w:rsid w:val="00DF67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A29BA7"/>
  <w15:chartTrackingRefBased/>
  <w15:docId w15:val="{0C1FEB56-FA5B-4BDA-B749-7E74C77AE9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74F5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42A5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2A5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1335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1711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4448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970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79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724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695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97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00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103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localhost:3000/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5.png"/><Relationship Id="rId5" Type="http://schemas.openxmlformats.org/officeDocument/2006/relationships/hyperlink" Target="https://www.mongodb.com/try/download/compass" TargetMode="Externa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8</TotalTime>
  <Pages>3</Pages>
  <Words>210</Words>
  <Characters>119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nny Khanuja</dc:creator>
  <cp:keywords/>
  <dc:description/>
  <cp:lastModifiedBy>Sunny Khanuja</cp:lastModifiedBy>
  <cp:revision>7</cp:revision>
  <dcterms:created xsi:type="dcterms:W3CDTF">2021-10-14T07:07:00Z</dcterms:created>
  <dcterms:modified xsi:type="dcterms:W3CDTF">2021-10-14T10:58:00Z</dcterms:modified>
</cp:coreProperties>
</file>